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C0F9A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  <w:r w:rsidRPr="00AB4CEA">
        <w:rPr>
          <w:rFonts w:ascii="Century Gothic" w:hAnsi="Century Gothic" w:cs="Arial"/>
          <w:b/>
          <w:bCs/>
          <w:sz w:val="24"/>
          <w:szCs w:val="24"/>
          <w:u w:val="single"/>
        </w:rPr>
        <w:t>Wednesday</w:t>
      </w:r>
    </w:p>
    <w:p w14:paraId="588F41B0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</w:p>
    <w:p w14:paraId="0AD7E65D" w14:textId="77777777" w:rsidR="008716DF" w:rsidRPr="00B10D8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Solve and explain:</w:t>
      </w:r>
    </w:p>
    <w:p w14:paraId="17AD4711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</w:p>
    <w:p w14:paraId="6D8C2360" w14:textId="77777777" w:rsidR="008716DF" w:rsidRPr="00AB4CE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</w:p>
    <w:p w14:paraId="34360FAA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B10D8A">
        <w:rPr>
          <w:rFonts w:ascii="Century Gothic" w:hAnsi="Century Gothic" w:cs="Times New Roman"/>
          <w:sz w:val="24"/>
          <w:szCs w:val="24"/>
        </w:rPr>
        <w:t>Gwen was making baggies of cookies with nine cookies in each bag. If she had fourteen</w:t>
      </w:r>
      <w:r>
        <w:rPr>
          <w:rFonts w:ascii="Century Gothic" w:hAnsi="Century Gothic" w:cs="Times New Roman"/>
          <w:sz w:val="24"/>
          <w:szCs w:val="24"/>
        </w:rPr>
        <w:t xml:space="preserve"> </w:t>
      </w:r>
      <w:r w:rsidRPr="00B10D8A">
        <w:rPr>
          <w:rFonts w:ascii="Century Gothic" w:hAnsi="Century Gothic" w:cs="Times New Roman"/>
          <w:sz w:val="24"/>
          <w:szCs w:val="24"/>
        </w:rPr>
        <w:t>chocolate chip cookies and fifty-eight oatmeal cookies, how many baggies could she make?</w:t>
      </w:r>
    </w:p>
    <w:p w14:paraId="1903B4EB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3E404BC6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3A7D1CE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1828B4BD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6CAA7586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626B7EBA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50E998E2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2C9B04D9" w14:textId="77777777" w:rsidR="008716DF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5215BE24" w14:textId="77777777" w:rsidR="008716DF" w:rsidRPr="00B10D8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</w:rPr>
      </w:pPr>
    </w:p>
    <w:p w14:paraId="272C4598" w14:textId="77777777" w:rsidR="008716DF" w:rsidRPr="00B10D8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</w:rPr>
      </w:pPr>
    </w:p>
    <w:p w14:paraId="68769BE0" w14:textId="77777777" w:rsidR="008716DF" w:rsidRPr="00B10D8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Challenge Problem:</w:t>
      </w:r>
    </w:p>
    <w:p w14:paraId="2946E167" w14:textId="77777777" w:rsidR="008716DF" w:rsidRPr="00AB4CEA" w:rsidRDefault="008716DF" w:rsidP="008716DF">
      <w:pPr>
        <w:rPr>
          <w:rFonts w:ascii="Century Gothic" w:hAnsi="Century Gothic"/>
          <w:sz w:val="24"/>
          <w:szCs w:val="24"/>
        </w:rPr>
      </w:pPr>
    </w:p>
    <w:p w14:paraId="1F41FE04" w14:textId="77777777" w:rsidR="008716DF" w:rsidRPr="00AB4CE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</w:rPr>
      </w:pPr>
    </w:p>
    <w:p w14:paraId="41BAB1E0" w14:textId="77777777" w:rsidR="008716DF" w:rsidRPr="00AB4CE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  <w:r w:rsidRPr="00AB4CEA">
        <w:rPr>
          <w:rFonts w:ascii="Century Gothic" w:hAnsi="Century Gothic" w:cs="Palatino-Roman"/>
          <w:sz w:val="24"/>
          <w:szCs w:val="24"/>
        </w:rPr>
        <w:t xml:space="preserve">Emma lives on an egg farm. Her dad gave her 2 chickens to raise. One chicken </w:t>
      </w:r>
      <w:proofErr w:type="gramStart"/>
      <w:r w:rsidRPr="00AB4CEA">
        <w:rPr>
          <w:rFonts w:ascii="Century Gothic" w:hAnsi="Century Gothic" w:cs="Palatino-Roman"/>
          <w:sz w:val="24"/>
          <w:szCs w:val="24"/>
        </w:rPr>
        <w:t>lays</w:t>
      </w:r>
      <w:proofErr w:type="gramEnd"/>
      <w:r w:rsidRPr="00AB4CEA">
        <w:rPr>
          <w:rFonts w:ascii="Century Gothic" w:hAnsi="Century Gothic" w:cs="Palatino-Roman"/>
          <w:sz w:val="24"/>
          <w:szCs w:val="24"/>
        </w:rPr>
        <w:t xml:space="preserve"> 1 egg every day. Her second chicken lays 2 eggs every day. Emma sells each egg for 5 cents. She wants to earn $1.00 to buy a glitter pen. Emma thinks she can earn the dollar in one week. Do you agree with her? Show your math thinking.</w:t>
      </w:r>
    </w:p>
    <w:p w14:paraId="3246B0B9" w14:textId="77777777" w:rsidR="008716DF" w:rsidRPr="00AB4CEA" w:rsidRDefault="008716DF" w:rsidP="008716D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</w:rPr>
      </w:pPr>
    </w:p>
    <w:p w14:paraId="2956BC63" w14:textId="77777777" w:rsidR="00444301" w:rsidRDefault="00444301">
      <w:bookmarkStart w:id="0" w:name="_GoBack"/>
      <w:bookmarkEnd w:id="0"/>
    </w:p>
    <w:sectPr w:rsidR="00444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-BoldItalic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-Roman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AwtDAxNjExMjVQ0lEKTi0uzszPAykwrAUAiYADMSwAAAA="/>
  </w:docVars>
  <w:rsids>
    <w:rsidRoot w:val="008716DF"/>
    <w:rsid w:val="00444301"/>
    <w:rsid w:val="00871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8A66F"/>
  <w15:chartTrackingRefBased/>
  <w15:docId w15:val="{87143BA1-1FED-4647-ABF5-1F648827D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716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1</cp:revision>
  <dcterms:created xsi:type="dcterms:W3CDTF">2020-04-03T14:33:00Z</dcterms:created>
  <dcterms:modified xsi:type="dcterms:W3CDTF">2020-04-03T14:35:00Z</dcterms:modified>
</cp:coreProperties>
</file>